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Гасанов Казимагомед Тимур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94016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648691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51601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416968" cy="331109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10989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асанов Казимагомед Тимурланович</dc:creator>
  <dc:language>ru-RU</dc:language>
  <cp:keywords/>
  <dcterms:created xsi:type="dcterms:W3CDTF">2025-04-03T08:52:54Z</dcterms:created>
  <dcterms:modified xsi:type="dcterms:W3CDTF">2025-04-03T08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